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ominic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Dominica received a score of 44.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Dominic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ominica received a score of</w:t>
      </w:r>
      <w:r>
        <w:t xml:space="preserve"> </w:t>
      </w:r>
      <w:r>
        <w:rPr>
          <w:bCs/>
          <w:b/>
        </w:rPr>
        <w:t xml:space="preserve">28.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Dominica received a score of 59.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Dominica received a score of 43.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Dominica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Dominic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Dominic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Dominic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Dominic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Dominica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Dominica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Dominic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Dominic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Dominica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Dominic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Dominic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Dominica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Dominic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Dominic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Dominic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Dominic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Dominic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Dominic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Dominic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Dominic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Dominic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Dominic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Dominic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Dominic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Dominic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Dominic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Dominic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Dominic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Dominic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7, 200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6:45:24Z</dcterms:created>
  <dcterms:modified xsi:type="dcterms:W3CDTF">2024-03-19T16: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Dominica Country Report</vt:lpwstr>
  </property>
</Properties>
</file>